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252C" w:rsidRPr="00921B9A" w:rsidRDefault="00E0252C" w:rsidP="00FA708A">
      <w:pPr>
        <w:jc w:val="both"/>
        <w:rPr>
          <w:rFonts w:ascii="Times New Roman" w:hAnsi="Times New Roman" w:cs="Times New Roman"/>
          <w:b/>
          <w:sz w:val="28"/>
        </w:rPr>
      </w:pPr>
      <w:r w:rsidRPr="00921B9A">
        <w:rPr>
          <w:rFonts w:ascii="Times New Roman" w:hAnsi="Times New Roman" w:cs="Times New Roman"/>
          <w:b/>
          <w:sz w:val="28"/>
        </w:rPr>
        <w:t xml:space="preserve">CHARISMA DAILY DEVOTIONAL </w:t>
      </w:r>
    </w:p>
    <w:p w:rsidR="008F7C38" w:rsidRDefault="001505F1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SUNDAY 26</w:t>
      </w:r>
      <w:r w:rsidR="00F4717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8B4FEE">
        <w:rPr>
          <w:rFonts w:ascii="Times New Roman" w:hAnsi="Times New Roman" w:cs="Times New Roman"/>
          <w:b/>
          <w:bCs/>
          <w:iCs/>
          <w:sz w:val="24"/>
          <w:szCs w:val="24"/>
        </w:rPr>
        <w:t>JULY</w:t>
      </w:r>
      <w:r w:rsidR="008F7C38" w:rsidRPr="008F7C3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2020</w:t>
      </w:r>
    </w:p>
    <w:p w:rsidR="00260B05" w:rsidRDefault="00260B05" w:rsidP="00260B05">
      <w:pPr>
        <w:autoSpaceDE w:val="0"/>
        <w:autoSpaceDN w:val="0"/>
        <w:adjustRightInd w:val="0"/>
        <w:spacing w:after="0" w:line="240" w:lineRule="auto"/>
        <w:rPr>
          <w:rFonts w:ascii="TimesNewRomanPSMT,Bold" w:hAnsi="TimesNewRomanPSMT,Bold" w:cs="TimesNewRomanPSMT,Bold"/>
          <w:b/>
          <w:bCs/>
          <w:sz w:val="40"/>
          <w:szCs w:val="40"/>
          <w:lang w:val="en-US"/>
        </w:rPr>
      </w:pPr>
      <w:r>
        <w:rPr>
          <w:rFonts w:ascii="TimesNewRomanPSMT,Bold" w:hAnsi="TimesNewRomanPSMT,Bold" w:cs="TimesNewRomanPSMT,Bold"/>
          <w:b/>
          <w:bCs/>
          <w:sz w:val="40"/>
          <w:szCs w:val="40"/>
          <w:lang w:val="en-US"/>
        </w:rPr>
        <w:t>SIGNS OF THE</w:t>
      </w:r>
    </w:p>
    <w:p w:rsidR="008E52AD" w:rsidRPr="00260B05" w:rsidRDefault="00260B05" w:rsidP="00260B05">
      <w:pPr>
        <w:autoSpaceDE w:val="0"/>
        <w:autoSpaceDN w:val="0"/>
        <w:adjustRightInd w:val="0"/>
        <w:spacing w:after="0" w:line="240" w:lineRule="auto"/>
        <w:rPr>
          <w:rFonts w:ascii="TimesNewRomanPSMT,Bold" w:hAnsi="TimesNewRomanPSMT,Bold" w:cs="TimesNewRomanPSMT,Bold"/>
          <w:b/>
          <w:bCs/>
          <w:sz w:val="40"/>
          <w:szCs w:val="40"/>
          <w:lang w:val="en-US"/>
        </w:rPr>
      </w:pPr>
      <w:r>
        <w:rPr>
          <w:rFonts w:ascii="TimesNewRomanPSMT,Bold" w:hAnsi="TimesNewRomanPSMT,Bold" w:cs="TimesNewRomanPSMT,Bold"/>
          <w:b/>
          <w:bCs/>
          <w:sz w:val="40"/>
          <w:szCs w:val="40"/>
          <w:lang w:val="en-US"/>
        </w:rPr>
        <w:t xml:space="preserve">END PART 2: </w:t>
      </w:r>
      <w:r>
        <w:rPr>
          <w:rFonts w:ascii="TimesNewRomanPSMT,Bold" w:hAnsi="TimesNewRomanPSMT,Bold" w:cs="TimesNewRomanPSMT,Bold"/>
          <w:b/>
          <w:bCs/>
          <w:sz w:val="40"/>
          <w:szCs w:val="40"/>
          <w:lang w:val="en-US"/>
        </w:rPr>
        <w:t>FALSE PROPHETS</w:t>
      </w:r>
      <w:r w:rsidR="00F81372" w:rsidRPr="008B4FEE">
        <w:rPr>
          <w:rFonts w:ascii="TimesNewRomanPSMT,Bold" w:hAnsi="TimesNewRomanPSMT,Bold" w:cs="TimesNewRomanPSMT,Bold"/>
          <w:b/>
          <w:bCs/>
          <w:sz w:val="30"/>
          <w:szCs w:val="30"/>
        </w:rPr>
        <w:t xml:space="preserve"> </w:t>
      </w:r>
      <w:r w:rsidR="008E52AD" w:rsidRPr="008B4FEE">
        <w:rPr>
          <w:rFonts w:ascii="TimesNewRomanPSMT,Bold" w:hAnsi="TimesNewRomanPSMT,Bold" w:cs="TimesNewRomanPSMT,Bold"/>
          <w:b/>
          <w:bCs/>
          <w:sz w:val="30"/>
          <w:szCs w:val="30"/>
        </w:rPr>
        <w:t xml:space="preserve"> </w:t>
      </w:r>
    </w:p>
    <w:p w:rsidR="009754D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/>
          <w:bCs/>
          <w:i/>
          <w:iCs/>
          <w:sz w:val="24"/>
          <w:szCs w:val="24"/>
          <w:lang w:val="en-US"/>
        </w:rPr>
      </w:pPr>
      <w:r>
        <w:rPr>
          <w:rFonts w:ascii="TimesNewRomanPSMT,BoldItalic" w:hAnsi="TimesNewRomanPSMT,BoldItalic" w:cs="TimesNewRomanPSMT,BoldItalic"/>
          <w:b/>
          <w:bCs/>
          <w:i/>
          <w:iCs/>
          <w:sz w:val="34"/>
          <w:szCs w:val="34"/>
        </w:rPr>
        <w:t>Scriptural Reading:</w:t>
      </w:r>
      <w:r w:rsidR="00E0252C">
        <w:rPr>
          <w:rFonts w:ascii="TimesNewRomanPSMT,BoldItalic" w:hAnsi="TimesNewRomanPSMT,BoldItalic" w:cs="TimesNewRomanPSMT,BoldItalic"/>
          <w:b/>
          <w:bCs/>
          <w:i/>
          <w:iCs/>
          <w:sz w:val="34"/>
          <w:szCs w:val="34"/>
        </w:rPr>
        <w:t xml:space="preserve"> </w:t>
      </w:r>
      <w:r w:rsidR="00260B05">
        <w:rPr>
          <w:rFonts w:ascii="TimesNewRomanPSMT,BoldItalic" w:hAnsi="TimesNewRomanPSMT,BoldItalic" w:cs="TimesNewRomanPSMT,BoldItalic"/>
          <w:b/>
          <w:bCs/>
          <w:i/>
          <w:iCs/>
          <w:sz w:val="34"/>
          <w:szCs w:val="34"/>
          <w:lang w:val="en-US"/>
        </w:rPr>
        <w:t>Mat. 24: 4-5</w:t>
      </w:r>
    </w:p>
    <w:p w:rsidR="002E0EFC" w:rsidRDefault="002E0EFC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/>
          <w:bCs/>
          <w:i/>
          <w:iCs/>
          <w:sz w:val="24"/>
          <w:szCs w:val="24"/>
          <w:lang w:val="en-US"/>
        </w:rPr>
      </w:pPr>
    </w:p>
    <w:p w:rsidR="00260B05" w:rsidRDefault="00260B05" w:rsidP="00260B05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lang w:val="en-US"/>
        </w:rPr>
      </w:pPr>
      <w:r>
        <w:rPr>
          <w:rFonts w:ascii="TimesNewRomanPSMT,BoldItalic" w:hAnsi="TimesNewRomanPSMT,BoldItalic" w:cs="TimesNewRomanPSMT,BoldItalic"/>
          <w:b/>
          <w:bCs/>
          <w:i/>
          <w:iCs/>
          <w:sz w:val="98"/>
          <w:szCs w:val="98"/>
          <w:lang w:val="en-US"/>
        </w:rPr>
        <w:t>Y</w:t>
      </w:r>
      <w:r>
        <w:rPr>
          <w:rFonts w:ascii="TimesNewRomanPSMT" w:hAnsi="TimesNewRomanPSMT" w:cs="TimesNewRomanPSMT"/>
          <w:sz w:val="24"/>
          <w:szCs w:val="24"/>
          <w:lang w:val="en-US"/>
        </w:rPr>
        <w:t>ou don't need to go f</w:t>
      </w:r>
      <w:r>
        <w:rPr>
          <w:rFonts w:ascii="TimesNewRomanPSMT" w:hAnsi="TimesNewRomanPSMT" w:cs="TimesNewRomanPSMT"/>
          <w:lang w:val="en-US"/>
        </w:rPr>
        <w:t>ar in search of false prophets. In fact people seem</w:t>
      </w:r>
      <w:r>
        <w:rPr>
          <w:rFonts w:ascii="TimesNewRomanPSMT" w:hAnsi="TimesNewRomanPSMT" w:cs="TimesNewRomanPSMT"/>
          <w:lang w:val="en-US"/>
        </w:rPr>
        <w:t xml:space="preserve"> </w:t>
      </w:r>
      <w:r>
        <w:rPr>
          <w:rFonts w:ascii="TimesNewRomanPSMT" w:hAnsi="TimesNewRomanPSMT" w:cs="TimesNewRomanPSMT"/>
          <w:lang w:val="en-US"/>
        </w:rPr>
        <w:t xml:space="preserve">to be more careful when you introduce yourself as a man of God because of their previous experiences with </w:t>
      </w:r>
      <w:r>
        <w:rPr>
          <w:rFonts w:ascii="TimesNewRomanPSMT" w:hAnsi="TimesNewRomanPSMT" w:cs="TimesNewRomanPSMT"/>
          <w:lang w:val="en-US"/>
        </w:rPr>
        <w:t xml:space="preserve">many so called men of God. Four </w:t>
      </w:r>
      <w:r>
        <w:rPr>
          <w:rFonts w:ascii="TimesNewRomanPSMT" w:hAnsi="TimesNewRomanPSMT" w:cs="TimesNewRomanPSMT"/>
          <w:lang w:val="en-US"/>
        </w:rPr>
        <w:t>years ago, the German police accosted me and o</w:t>
      </w:r>
      <w:r>
        <w:rPr>
          <w:rFonts w:ascii="TimesNewRomanPSMT" w:hAnsi="TimesNewRomanPSMT" w:cs="TimesNewRomanPSMT"/>
          <w:lang w:val="en-US"/>
        </w:rPr>
        <w:t xml:space="preserve">ther Nigerians at an airport in Frankfurt. They </w:t>
      </w:r>
      <w:r>
        <w:rPr>
          <w:rFonts w:ascii="TimesNewRomanPSMT" w:hAnsi="TimesNewRomanPSMT" w:cs="TimesNewRomanPSMT"/>
          <w:lang w:val="en-US"/>
        </w:rPr>
        <w:t xml:space="preserve">asked me if I do take drugs and </w:t>
      </w:r>
      <w:r>
        <w:rPr>
          <w:rFonts w:ascii="TimesNewRomanPSMT" w:hAnsi="TimesNewRomanPSMT" w:cs="TimesNewRomanPSMT"/>
          <w:lang w:val="en-US"/>
        </w:rPr>
        <w:t xml:space="preserve">I quickly told them that I am a </w:t>
      </w:r>
      <w:r>
        <w:rPr>
          <w:rFonts w:ascii="TimesNewRomanPSMT" w:hAnsi="TimesNewRomanPSMT" w:cs="TimesNewRomanPSMT"/>
          <w:lang w:val="en-US"/>
        </w:rPr>
        <w:t>child of God. But the policeman responded; “I hope so”</w:t>
      </w:r>
      <w:r>
        <w:rPr>
          <w:rFonts w:ascii="TimesNewRomanPSMT" w:hAnsi="TimesNewRomanPSMT" w:cs="TimesNewRomanPSMT"/>
          <w:lang w:val="en-US"/>
        </w:rPr>
        <w:t xml:space="preserve">, and went ahead with </w:t>
      </w:r>
      <w:r>
        <w:rPr>
          <w:rFonts w:ascii="TimesNewRomanPSMT" w:hAnsi="TimesNewRomanPSMT" w:cs="TimesNewRomanPSMT"/>
          <w:lang w:val="en-US"/>
        </w:rPr>
        <w:t>his investigations. His response showed he</w:t>
      </w:r>
      <w:r>
        <w:rPr>
          <w:rFonts w:ascii="TimesNewRomanPSMT" w:hAnsi="TimesNewRomanPSMT" w:cs="TimesNewRomanPSMT"/>
          <w:lang w:val="en-US"/>
        </w:rPr>
        <w:t xml:space="preserve"> had encounters with people who </w:t>
      </w:r>
      <w:r>
        <w:rPr>
          <w:rFonts w:ascii="TimesNewRomanPSMT" w:hAnsi="TimesNewRomanPSMT" w:cs="TimesNewRomanPSMT"/>
          <w:lang w:val="en-US"/>
        </w:rPr>
        <w:t>claimed to be ministers of God but caught with hard drugs.</w:t>
      </w:r>
    </w:p>
    <w:p w:rsidR="002B630D" w:rsidRPr="00260B05" w:rsidRDefault="00260B05" w:rsidP="00260B05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lang w:val="en-US"/>
        </w:rPr>
      </w:pPr>
      <w:r>
        <w:rPr>
          <w:rFonts w:ascii="TimesNewRomanPSMT" w:hAnsi="TimesNewRomanPSMT" w:cs="TimesNewRomanPSMT"/>
          <w:lang w:val="en-US"/>
        </w:rPr>
        <w:t>If you turn on your television, you will see and h</w:t>
      </w:r>
      <w:r>
        <w:rPr>
          <w:rFonts w:ascii="TimesNewRomanPSMT" w:hAnsi="TimesNewRomanPSMT" w:cs="TimesNewRomanPSMT"/>
          <w:lang w:val="en-US"/>
        </w:rPr>
        <w:t xml:space="preserve">ear false prophets giving false </w:t>
      </w:r>
      <w:r>
        <w:rPr>
          <w:rFonts w:ascii="TimesNewRomanPSMT" w:hAnsi="TimesNewRomanPSMT" w:cs="TimesNewRomanPSMT"/>
          <w:lang w:val="en-US"/>
        </w:rPr>
        <w:t>prophecies; those who prophesy for materi</w:t>
      </w:r>
      <w:r>
        <w:rPr>
          <w:rFonts w:ascii="TimesNewRomanPSMT" w:hAnsi="TimesNewRomanPSMT" w:cs="TimesNewRomanPSMT"/>
          <w:lang w:val="en-US"/>
        </w:rPr>
        <w:t xml:space="preserve">al gains and fame just to win </w:t>
      </w:r>
      <w:r>
        <w:rPr>
          <w:rFonts w:ascii="TimesNewRomanPSMT" w:hAnsi="TimesNewRomanPSMT" w:cs="TimesNewRomanPSMT"/>
          <w:lang w:val="en-US"/>
        </w:rPr>
        <w:t xml:space="preserve">disciples. These are signs of the end of </w:t>
      </w:r>
      <w:r>
        <w:rPr>
          <w:rFonts w:ascii="TimesNewRomanPSMT" w:hAnsi="TimesNewRomanPSMT" w:cs="TimesNewRomanPSMT"/>
          <w:lang w:val="en-US"/>
        </w:rPr>
        <w:t xml:space="preserve">age. Many people, desperate for </w:t>
      </w:r>
      <w:r>
        <w:rPr>
          <w:rFonts w:ascii="TimesNewRomanPSMT" w:hAnsi="TimesNewRomanPSMT" w:cs="TimesNewRomanPSMT"/>
          <w:lang w:val="en-US"/>
        </w:rPr>
        <w:t xml:space="preserve">miracles and wonders, have fallen victims to </w:t>
      </w:r>
      <w:r>
        <w:rPr>
          <w:rFonts w:ascii="TimesNewRomanPSMT" w:hAnsi="TimesNewRomanPSMT" w:cs="TimesNewRomanPSMT"/>
          <w:lang w:val="en-US"/>
        </w:rPr>
        <w:t xml:space="preserve">false prophets. I was amazed to </w:t>
      </w:r>
      <w:r>
        <w:rPr>
          <w:rFonts w:ascii="TimesNewRomanPSMT" w:hAnsi="TimesNewRomanPSMT" w:cs="TimesNewRomanPSMT"/>
          <w:lang w:val="en-US"/>
        </w:rPr>
        <w:t>see a young lady taking her bath under a bridge with so-called spiritual spo</w:t>
      </w:r>
      <w:r>
        <w:rPr>
          <w:rFonts w:ascii="TimesNewRomanPSMT" w:hAnsi="TimesNewRomanPSMT" w:cs="TimesNewRomanPSMT"/>
          <w:lang w:val="en-US"/>
        </w:rPr>
        <w:t xml:space="preserve">nge </w:t>
      </w:r>
      <w:r>
        <w:rPr>
          <w:rFonts w:ascii="TimesNewRomanPSMT" w:hAnsi="TimesNewRomanPSMT" w:cs="TimesNewRomanPSMT"/>
          <w:lang w:val="en-US"/>
        </w:rPr>
        <w:t>and soap. A young man entered the bridge t</w:t>
      </w:r>
      <w:r>
        <w:rPr>
          <w:rFonts w:ascii="TimesNewRomanPSMT" w:hAnsi="TimesNewRomanPSMT" w:cs="TimesNewRomanPSMT"/>
          <w:lang w:val="en-US"/>
        </w:rPr>
        <w:t xml:space="preserve">o do some secret things for the </w:t>
      </w:r>
      <w:r>
        <w:rPr>
          <w:rFonts w:ascii="TimesNewRomanPSMT" w:hAnsi="TimesNewRomanPSMT" w:cs="TimesNewRomanPSMT"/>
          <w:lang w:val="en-US"/>
        </w:rPr>
        <w:t>young lady while an old woman watched aroun</w:t>
      </w:r>
      <w:r>
        <w:rPr>
          <w:rFonts w:ascii="TimesNewRomanPSMT" w:hAnsi="TimesNewRomanPSMT" w:cs="TimesNewRomanPSMT"/>
          <w:lang w:val="en-US"/>
        </w:rPr>
        <w:t xml:space="preserve">d. On confronting them, the old </w:t>
      </w:r>
      <w:r>
        <w:rPr>
          <w:rFonts w:ascii="TimesNewRomanPSMT" w:hAnsi="TimesNewRomanPSMT" w:cs="TimesNewRomanPSMT"/>
          <w:lang w:val="en-US"/>
        </w:rPr>
        <w:t>woman told me they were simply carrying out pr</w:t>
      </w:r>
      <w:r>
        <w:rPr>
          <w:rFonts w:ascii="TimesNewRomanPSMT" w:hAnsi="TimesNewRomanPSMT" w:cs="TimesNewRomanPSMT"/>
          <w:lang w:val="en-US"/>
        </w:rPr>
        <w:t xml:space="preserve">ayer functions. By their fruits </w:t>
      </w:r>
      <w:r>
        <w:rPr>
          <w:rFonts w:ascii="TimesNewRomanPSMT" w:hAnsi="TimesNewRomanPSMT" w:cs="TimesNewRomanPSMT"/>
          <w:lang w:val="en-US"/>
        </w:rPr>
        <w:t>you shall know them.</w:t>
      </w:r>
      <w:r>
        <w:rPr>
          <w:rFonts w:ascii="TimesNewRomanPSMT" w:hAnsi="TimesNewRomanPSMT" w:cs="TimesNewRomanPSMT"/>
          <w:sz w:val="23"/>
          <w:szCs w:val="23"/>
          <w:lang w:val="en-US"/>
        </w:rPr>
        <w:t xml:space="preserve"> </w:t>
      </w:r>
    </w:p>
    <w:p w:rsidR="00260B05" w:rsidRPr="00260B05" w:rsidRDefault="00260B05" w:rsidP="00260B0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3"/>
          <w:szCs w:val="23"/>
          <w:lang w:val="en-US"/>
        </w:rPr>
      </w:pPr>
    </w:p>
    <w:p w:rsid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" w:hAnsi="TimesNewRomanPSMT,Bold" w:cs="TimesNewRomanPSMT,Bold"/>
          <w:b/>
          <w:bCs/>
          <w:sz w:val="24"/>
          <w:szCs w:val="24"/>
        </w:rPr>
      </w:pPr>
      <w:r>
        <w:rPr>
          <w:rFonts w:ascii="TimesNewRomanPSMT,Bold" w:hAnsi="TimesNewRomanPSMT,Bold" w:cs="TimesNewRomanPSMT,Bold"/>
          <w:b/>
          <w:bCs/>
          <w:sz w:val="24"/>
          <w:szCs w:val="24"/>
        </w:rPr>
        <w:t>MEDITATION:</w:t>
      </w:r>
    </w:p>
    <w:p w:rsidR="005246AC" w:rsidRPr="00A55227" w:rsidRDefault="00A55227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b/>
          <w:sz w:val="24"/>
          <w:szCs w:val="24"/>
          <w:lang w:val="en-US"/>
        </w:rPr>
      </w:pPr>
      <w:r w:rsidRPr="00A55227">
        <w:rPr>
          <w:rFonts w:ascii="TimesNewRomanPSMT" w:hAnsi="TimesNewRomanPSMT" w:cs="TimesNewRomanPSMT"/>
          <w:b/>
          <w:lang w:val="en-US"/>
        </w:rPr>
        <w:t xml:space="preserve">Am I a False prophet? If not do I </w:t>
      </w:r>
      <w:r w:rsidRPr="00A55227">
        <w:rPr>
          <w:rFonts w:ascii="TimesNewRomanPSMT" w:hAnsi="TimesNewRomanPSMT" w:cs="TimesNewRomanPSMT"/>
          <w:b/>
          <w:lang w:val="en-US"/>
        </w:rPr>
        <w:t>patronize</w:t>
      </w:r>
      <w:r w:rsidRPr="00A55227">
        <w:rPr>
          <w:rFonts w:ascii="TimesNewRomanPSMT" w:hAnsi="TimesNewRomanPSMT" w:cs="TimesNewRomanPSMT"/>
          <w:b/>
          <w:lang w:val="en-US"/>
        </w:rPr>
        <w:t xml:space="preserve"> them?</w:t>
      </w:r>
    </w:p>
    <w:p w:rsidR="007032A5" w:rsidRDefault="007032A5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" w:hAnsi="TimesNewRomanPSMT,Bold" w:cs="TimesNewRomanPSMT,Bold"/>
          <w:b/>
          <w:bCs/>
          <w:sz w:val="24"/>
          <w:szCs w:val="24"/>
        </w:rPr>
      </w:pPr>
    </w:p>
    <w:p w:rsid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" w:hAnsi="TimesNewRomanPSMT,Bold" w:cs="TimesNewRomanPSMT,Bold"/>
          <w:b/>
          <w:bCs/>
          <w:sz w:val="24"/>
          <w:szCs w:val="24"/>
        </w:rPr>
      </w:pPr>
      <w:r>
        <w:rPr>
          <w:rFonts w:ascii="TimesNewRomanPSMT,Bold" w:hAnsi="TimesNewRomanPSMT,Bold" w:cs="TimesNewRomanPSMT,Bold"/>
          <w:b/>
          <w:bCs/>
          <w:sz w:val="24"/>
          <w:szCs w:val="24"/>
        </w:rPr>
        <w:t>STRATEGIC PRAYER POINTS:</w:t>
      </w:r>
    </w:p>
    <w:p w:rsidR="00BF4F12" w:rsidRDefault="00BF4F12" w:rsidP="00BF4F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>
        <w:rPr>
          <w:rFonts w:ascii="TimesNewRomanPSMT" w:hAnsi="TimesNewRomanPSMT" w:cs="TimesNewRomanPSMT"/>
          <w:lang w:val="en-US"/>
        </w:rPr>
        <w:t>1. Pray earnestly now that the second co</w:t>
      </w:r>
      <w:r>
        <w:rPr>
          <w:rFonts w:ascii="TimesNewRomanPSMT" w:hAnsi="TimesNewRomanPSMT" w:cs="TimesNewRomanPSMT"/>
          <w:lang w:val="en-US"/>
        </w:rPr>
        <w:t xml:space="preserve">ming of Christ may not take you </w:t>
      </w:r>
      <w:r>
        <w:rPr>
          <w:rFonts w:ascii="TimesNewRomanPSMT" w:hAnsi="TimesNewRomanPSMT" w:cs="TimesNewRomanPSMT"/>
          <w:lang w:val="en-US"/>
        </w:rPr>
        <w:t>unaware</w:t>
      </w:r>
    </w:p>
    <w:p w:rsidR="00BF4F12" w:rsidRDefault="00BF4F12" w:rsidP="00BF4F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>
        <w:rPr>
          <w:rFonts w:ascii="TimesNewRomanPSMT" w:hAnsi="TimesNewRomanPSMT" w:cs="TimesNewRomanPSMT"/>
          <w:lang w:val="en-US"/>
        </w:rPr>
        <w:t>2. Pray against any factor that the devil wants to use to ro</w:t>
      </w:r>
      <w:r>
        <w:rPr>
          <w:rFonts w:ascii="TimesNewRomanPSMT" w:hAnsi="TimesNewRomanPSMT" w:cs="TimesNewRomanPSMT"/>
          <w:lang w:val="en-US"/>
        </w:rPr>
        <w:t xml:space="preserve">b you of the kingdom </w:t>
      </w:r>
      <w:r>
        <w:rPr>
          <w:rFonts w:ascii="TimesNewRomanPSMT" w:hAnsi="TimesNewRomanPSMT" w:cs="TimesNewRomanPSMT"/>
          <w:lang w:val="en-US"/>
        </w:rPr>
        <w:t>of God</w:t>
      </w:r>
    </w:p>
    <w:p w:rsidR="00BF4F12" w:rsidRDefault="00BF4F12" w:rsidP="00BF4F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>
        <w:rPr>
          <w:rFonts w:ascii="TimesNewRomanPSMT" w:hAnsi="TimesNewRomanPSMT" w:cs="TimesNewRomanPSMT"/>
          <w:lang w:val="en-US"/>
        </w:rPr>
        <w:t>3. Begin to pray for the salvation of souls swimming in the ocean of sin</w:t>
      </w:r>
    </w:p>
    <w:p w:rsidR="00BF4F12" w:rsidRDefault="00BF4F12" w:rsidP="00BF4F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>
        <w:rPr>
          <w:rFonts w:ascii="TimesNewRomanPSMT" w:hAnsi="TimesNewRomanPSMT" w:cs="TimesNewRomanPSMT"/>
          <w:lang w:val="en-US"/>
        </w:rPr>
        <w:t>4. Pray for the leaders of the Church for the grace of humility in service</w:t>
      </w:r>
    </w:p>
    <w:p w:rsidR="00BF4F12" w:rsidRDefault="00BF4F12" w:rsidP="00BF4F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>
        <w:rPr>
          <w:rFonts w:ascii="TimesNewRomanPSMT" w:hAnsi="TimesNewRomanPSMT" w:cs="TimesNewRomanPSMT"/>
          <w:lang w:val="en-US"/>
        </w:rPr>
        <w:t>5. Pay n</w:t>
      </w:r>
      <w:r>
        <w:rPr>
          <w:rFonts w:ascii="TimesNewRomanPSMT" w:hAnsi="TimesNewRomanPSMT" w:cs="TimesNewRomanPSMT"/>
          <w:lang w:val="en-US"/>
        </w:rPr>
        <w:t>ow against the spread of corona</w:t>
      </w:r>
      <w:bookmarkStart w:id="0" w:name="_GoBack"/>
      <w:bookmarkEnd w:id="0"/>
      <w:r>
        <w:rPr>
          <w:rFonts w:ascii="TimesNewRomanPSMT" w:hAnsi="TimesNewRomanPSMT" w:cs="TimesNewRomanPSMT"/>
          <w:lang w:val="en-US"/>
        </w:rPr>
        <w:t>virus pandemic</w:t>
      </w:r>
    </w:p>
    <w:p w:rsidR="00BF4F12" w:rsidRDefault="00BF4F12" w:rsidP="00BF4F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>
        <w:rPr>
          <w:rFonts w:ascii="TimesNewRomanPSMT" w:hAnsi="TimesNewRomanPSMT" w:cs="TimesNewRomanPSMT"/>
          <w:lang w:val="en-US"/>
        </w:rPr>
        <w:t>6. Say the prayers to St. Michael and St. Jude in pages 101 and 103</w:t>
      </w:r>
    </w:p>
    <w:p w:rsidR="00BF4F12" w:rsidRDefault="00BF4F12" w:rsidP="00BF4F12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>
        <w:rPr>
          <w:rFonts w:ascii="TimesNewRomanPSMT" w:hAnsi="TimesNewRomanPSMT" w:cs="TimesNewRomanPSMT"/>
          <w:lang w:val="en-US"/>
        </w:rPr>
        <w:t>7. Present your private intentions to God</w:t>
      </w:r>
    </w:p>
    <w:p w:rsidR="00E33B92" w:rsidRDefault="00BF4F12" w:rsidP="00BF4F12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lang w:val="en-US"/>
        </w:rPr>
        <w:t>8. Say your daily prophetic prayers</w:t>
      </w:r>
      <w:r w:rsidR="0092645C">
        <w:rPr>
          <w:rFonts w:ascii="TimesNewRomanPSMT" w:hAnsi="TimesNewRomanPSMT" w:cs="TimesNewRomanPSMT"/>
          <w:sz w:val="23"/>
          <w:szCs w:val="23"/>
          <w:lang w:val="en-US"/>
        </w:rPr>
        <w:t>.</w:t>
      </w:r>
    </w:p>
    <w:p w:rsidR="008F7C38" w:rsidRDefault="008F7C38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</w:rPr>
      </w:pP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/>
          <w:bCs/>
          <w:iCs/>
          <w:sz w:val="24"/>
          <w:szCs w:val="24"/>
        </w:rPr>
        <w:t>DAILY PROPHETIC PRAYERS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Oh Lord God of power and might we praise and thank you for your goodness and mercy in my life. I acknowledge that you are the only one true God and the Almighty who can do all things, who knows all things and who is everywhere at the same time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I beseech you</w:t>
      </w:r>
      <w:r w:rsidR="005A1351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, Lord,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to show me</w:t>
      </w:r>
      <w:r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your mercy and forgiveness, I 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have sinned against you through my thoughts, words</w:t>
      </w:r>
      <w:r w:rsidR="005A1351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,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and actions. Through your sacrificial death on the cross</w:t>
      </w:r>
      <w:r w:rsidR="00753A8A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,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I receive mercy and boldness to approach your throne of grace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Let the precious blood of Jesus wash me and make me whiter than snow. Heal me oh Lord by your wounds that I may be restored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I receive your Grace to rise above every limitation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lastRenderedPageBreak/>
        <w:t>I receive your Grace to move from Glory to Glory. I proclaim my total freedom in the mighty na</w:t>
      </w:r>
      <w:r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me of 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Jesus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I shall testify the goodness of God in the land of the living in the most powerful name of Jesus.</w:t>
      </w:r>
    </w:p>
    <w:p w:rsid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I shall not die but live to declare the goodness of God</w:t>
      </w:r>
      <w:r w:rsidR="002D5701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,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I shall not be put to sh</w:t>
      </w:r>
      <w:r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ame for the Lord is by my side. 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I shall glorify the Lord all the days of my life.</w:t>
      </w:r>
    </w:p>
    <w:p w:rsid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/>
          <w:bCs/>
          <w:iCs/>
          <w:sz w:val="24"/>
          <w:szCs w:val="24"/>
        </w:rPr>
        <w:t>PRAYER TO ST MICHAEL THE ARCHANGEL AGAINST THE FORCES BEHIND COVID - 19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Holy Michael, the Archangel, defend us in battle. Be our safeguard against the wickedness and snares of the devil. May God rebuke</w:t>
      </w:r>
      <w:r w:rsidR="005A1351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s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him, we humbly pray</w:t>
      </w:r>
      <w:r w:rsidR="00753A8A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,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and do you, O Prince of the heavenly host, by the power of God cast into hell Satan and all the evil spirits who wander through the world seeking the ruin of souls. Amen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</w:p>
    <w:p w:rsidR="00706190" w:rsidRPr="003870E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/>
          <w:bCs/>
          <w:iCs/>
          <w:sz w:val="24"/>
          <w:szCs w:val="24"/>
        </w:rPr>
      </w:pPr>
      <w:r w:rsidRPr="00BB3EA0">
        <w:rPr>
          <w:rFonts w:ascii="TimesNewRomanPSMT,BoldItalic" w:hAnsi="TimesNewRomanPSMT,BoldItalic" w:cs="TimesNewRomanPSMT,BoldItalic"/>
          <w:b/>
          <w:bCs/>
          <w:iCs/>
          <w:sz w:val="24"/>
          <w:szCs w:val="24"/>
        </w:rPr>
        <w:t xml:space="preserve">WE PRAY WITH ST JUDE THE PATRON OF DIFFICULT CASES AGAINST THE SPREAD OF CORONA VIRUS 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O most holy apostle, Saint Jude, faithful servant and friend of Jesus, the Church </w:t>
      </w:r>
      <w:proofErr w:type="spellStart"/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honoureth</w:t>
      </w:r>
      <w:proofErr w:type="spellEnd"/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and </w:t>
      </w:r>
      <w:proofErr w:type="spellStart"/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invoketh</w:t>
      </w:r>
      <w:proofErr w:type="spellEnd"/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thee universally, as the patron of hopeless cases and things almost despaired of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Pray for me, who am so </w:t>
      </w:r>
      <w:proofErr w:type="gramStart"/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miserable.</w:t>
      </w:r>
      <w:proofErr w:type="gramEnd"/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Make use, I implore thee, of that particular privilege accorded to thee, to bring visible and speedy help where help was almost despaired of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Come to mine assistance in this great need, that I may receive the consolation and succo</w:t>
      </w:r>
      <w:r w:rsidR="00753A8A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u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r of Heaven in all my necessities, tribulations, and sufferings, particularly..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(</w:t>
      </w:r>
      <w:proofErr w:type="gramStart"/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insert</w:t>
      </w:r>
      <w:proofErr w:type="gramEnd"/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your prayer request here, especially  the menace of COVID - 19 Pandemic)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...and that I may praise God with thee and all the elect throughout eternity.</w:t>
      </w:r>
    </w:p>
    <w:p w:rsidR="00706190" w:rsidRPr="00706190" w:rsidRDefault="00706190" w:rsidP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I promise thee, O blessed Jude, to be ever mindful of this great favour, to always honour thee as my special and powerful patron, and to gratefully encourage devotion to thee.</w:t>
      </w:r>
      <w:r w:rsidR="00BD72A8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 xml:space="preserve"> </w:t>
      </w:r>
      <w:r w:rsidRPr="00706190">
        <w:rPr>
          <w:rFonts w:ascii="TimesNewRomanPSMT,BoldItalic" w:hAnsi="TimesNewRomanPSMT,BoldItalic" w:cs="TimesNewRomanPSMT,BoldItalic"/>
          <w:bCs/>
          <w:iCs/>
          <w:sz w:val="24"/>
          <w:szCs w:val="24"/>
        </w:rPr>
        <w:t>Amen.</w:t>
      </w:r>
    </w:p>
    <w:p w:rsidR="00FA708A" w:rsidRPr="00706190" w:rsidRDefault="00FA708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,BoldItalic" w:hAnsi="TimesNewRomanPSMT,BoldItalic" w:cs="TimesNewRomanPSMT,BoldItalic"/>
          <w:bCs/>
          <w:iCs/>
          <w:sz w:val="24"/>
          <w:szCs w:val="24"/>
        </w:rPr>
      </w:pPr>
    </w:p>
    <w:sectPr w:rsidR="00FA708A" w:rsidRPr="007061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,Bold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NDA1MTQzNTA1tDRS0lEKTi0uzszPAykwsqwFANVb23otAAAA"/>
  </w:docVars>
  <w:rsids>
    <w:rsidRoot w:val="00706190"/>
    <w:rsid w:val="00015066"/>
    <w:rsid w:val="0002015B"/>
    <w:rsid w:val="00023294"/>
    <w:rsid w:val="00034D4A"/>
    <w:rsid w:val="0005269F"/>
    <w:rsid w:val="000634DE"/>
    <w:rsid w:val="000663E4"/>
    <w:rsid w:val="000919F2"/>
    <w:rsid w:val="000A074B"/>
    <w:rsid w:val="000B439B"/>
    <w:rsid w:val="000B7BDB"/>
    <w:rsid w:val="000C679D"/>
    <w:rsid w:val="000D1C46"/>
    <w:rsid w:val="0010542B"/>
    <w:rsid w:val="00107ABE"/>
    <w:rsid w:val="00116D6A"/>
    <w:rsid w:val="00145BB8"/>
    <w:rsid w:val="001505F1"/>
    <w:rsid w:val="00155EFC"/>
    <w:rsid w:val="0016218A"/>
    <w:rsid w:val="00170B21"/>
    <w:rsid w:val="00184692"/>
    <w:rsid w:val="001B5A7E"/>
    <w:rsid w:val="001C4B1C"/>
    <w:rsid w:val="001C771F"/>
    <w:rsid w:val="001E135D"/>
    <w:rsid w:val="001F0E75"/>
    <w:rsid w:val="001F230F"/>
    <w:rsid w:val="001F32E8"/>
    <w:rsid w:val="00217257"/>
    <w:rsid w:val="00220E7F"/>
    <w:rsid w:val="002501FA"/>
    <w:rsid w:val="002542C6"/>
    <w:rsid w:val="00260B05"/>
    <w:rsid w:val="0026299C"/>
    <w:rsid w:val="00272E57"/>
    <w:rsid w:val="00277D3B"/>
    <w:rsid w:val="00281690"/>
    <w:rsid w:val="002A6947"/>
    <w:rsid w:val="002B630D"/>
    <w:rsid w:val="002D5701"/>
    <w:rsid w:val="002E0EFC"/>
    <w:rsid w:val="002F017C"/>
    <w:rsid w:val="003020D0"/>
    <w:rsid w:val="003145C3"/>
    <w:rsid w:val="00321803"/>
    <w:rsid w:val="00351EB6"/>
    <w:rsid w:val="003611B8"/>
    <w:rsid w:val="00386392"/>
    <w:rsid w:val="003870E0"/>
    <w:rsid w:val="003C2777"/>
    <w:rsid w:val="003D01CD"/>
    <w:rsid w:val="003D5264"/>
    <w:rsid w:val="00402FAF"/>
    <w:rsid w:val="0047570A"/>
    <w:rsid w:val="0048160B"/>
    <w:rsid w:val="00484F47"/>
    <w:rsid w:val="004A1BD9"/>
    <w:rsid w:val="004B12FA"/>
    <w:rsid w:val="004B5B41"/>
    <w:rsid w:val="004B74B1"/>
    <w:rsid w:val="004C1285"/>
    <w:rsid w:val="004C5A37"/>
    <w:rsid w:val="004D1DD9"/>
    <w:rsid w:val="005007F1"/>
    <w:rsid w:val="005010ED"/>
    <w:rsid w:val="0050687C"/>
    <w:rsid w:val="00513EA9"/>
    <w:rsid w:val="00523BE6"/>
    <w:rsid w:val="005246AC"/>
    <w:rsid w:val="00525F47"/>
    <w:rsid w:val="00530D58"/>
    <w:rsid w:val="0053107A"/>
    <w:rsid w:val="005508DE"/>
    <w:rsid w:val="00557F86"/>
    <w:rsid w:val="00571BAC"/>
    <w:rsid w:val="00582602"/>
    <w:rsid w:val="00582AFD"/>
    <w:rsid w:val="00584713"/>
    <w:rsid w:val="00592AC5"/>
    <w:rsid w:val="00594E8F"/>
    <w:rsid w:val="005A1351"/>
    <w:rsid w:val="005B2C94"/>
    <w:rsid w:val="005E188A"/>
    <w:rsid w:val="005E7C96"/>
    <w:rsid w:val="00644108"/>
    <w:rsid w:val="00654CE6"/>
    <w:rsid w:val="00660859"/>
    <w:rsid w:val="00667B02"/>
    <w:rsid w:val="006706FB"/>
    <w:rsid w:val="00682F3D"/>
    <w:rsid w:val="00693D57"/>
    <w:rsid w:val="006C3687"/>
    <w:rsid w:val="006E02D7"/>
    <w:rsid w:val="006E354C"/>
    <w:rsid w:val="007032A5"/>
    <w:rsid w:val="00706190"/>
    <w:rsid w:val="00707F0E"/>
    <w:rsid w:val="0074256C"/>
    <w:rsid w:val="00753A8A"/>
    <w:rsid w:val="00772485"/>
    <w:rsid w:val="007B7D68"/>
    <w:rsid w:val="007D1184"/>
    <w:rsid w:val="007D57A0"/>
    <w:rsid w:val="007D6EB8"/>
    <w:rsid w:val="007F1D37"/>
    <w:rsid w:val="008178D8"/>
    <w:rsid w:val="00824878"/>
    <w:rsid w:val="008259AD"/>
    <w:rsid w:val="008566C0"/>
    <w:rsid w:val="008619E3"/>
    <w:rsid w:val="00861AEC"/>
    <w:rsid w:val="00875231"/>
    <w:rsid w:val="00896EF6"/>
    <w:rsid w:val="008A4F62"/>
    <w:rsid w:val="008B4FEE"/>
    <w:rsid w:val="008D0339"/>
    <w:rsid w:val="008D112C"/>
    <w:rsid w:val="008D68D5"/>
    <w:rsid w:val="008E015D"/>
    <w:rsid w:val="008E4E96"/>
    <w:rsid w:val="008E52AD"/>
    <w:rsid w:val="008F7C38"/>
    <w:rsid w:val="00904C21"/>
    <w:rsid w:val="0091418E"/>
    <w:rsid w:val="00916060"/>
    <w:rsid w:val="0092246C"/>
    <w:rsid w:val="0092645C"/>
    <w:rsid w:val="00951833"/>
    <w:rsid w:val="00960DF3"/>
    <w:rsid w:val="009754D0"/>
    <w:rsid w:val="009A69C3"/>
    <w:rsid w:val="009A744F"/>
    <w:rsid w:val="009D444E"/>
    <w:rsid w:val="009F5189"/>
    <w:rsid w:val="009F6BB1"/>
    <w:rsid w:val="00A00337"/>
    <w:rsid w:val="00A115A5"/>
    <w:rsid w:val="00A27891"/>
    <w:rsid w:val="00A350BA"/>
    <w:rsid w:val="00A47F4A"/>
    <w:rsid w:val="00A55227"/>
    <w:rsid w:val="00A83FAD"/>
    <w:rsid w:val="00AE0115"/>
    <w:rsid w:val="00B026B0"/>
    <w:rsid w:val="00B66D75"/>
    <w:rsid w:val="00B734CE"/>
    <w:rsid w:val="00B82D56"/>
    <w:rsid w:val="00B91961"/>
    <w:rsid w:val="00BB3EA0"/>
    <w:rsid w:val="00BD72A8"/>
    <w:rsid w:val="00BE3F38"/>
    <w:rsid w:val="00BE70D9"/>
    <w:rsid w:val="00BF22BC"/>
    <w:rsid w:val="00BF3316"/>
    <w:rsid w:val="00BF4F12"/>
    <w:rsid w:val="00C23BF5"/>
    <w:rsid w:val="00C52227"/>
    <w:rsid w:val="00C5607F"/>
    <w:rsid w:val="00C567A0"/>
    <w:rsid w:val="00C70729"/>
    <w:rsid w:val="00C8732E"/>
    <w:rsid w:val="00C96F2D"/>
    <w:rsid w:val="00CF1278"/>
    <w:rsid w:val="00D1741A"/>
    <w:rsid w:val="00D46197"/>
    <w:rsid w:val="00D87A27"/>
    <w:rsid w:val="00D960AB"/>
    <w:rsid w:val="00D976A4"/>
    <w:rsid w:val="00DE0DD1"/>
    <w:rsid w:val="00E0252C"/>
    <w:rsid w:val="00E042B6"/>
    <w:rsid w:val="00E10334"/>
    <w:rsid w:val="00E15E07"/>
    <w:rsid w:val="00E21052"/>
    <w:rsid w:val="00E328B5"/>
    <w:rsid w:val="00E33B92"/>
    <w:rsid w:val="00E33FB4"/>
    <w:rsid w:val="00E64D9E"/>
    <w:rsid w:val="00E6749F"/>
    <w:rsid w:val="00E67CA9"/>
    <w:rsid w:val="00E74A3D"/>
    <w:rsid w:val="00E77704"/>
    <w:rsid w:val="00E813BD"/>
    <w:rsid w:val="00E90E27"/>
    <w:rsid w:val="00E9703A"/>
    <w:rsid w:val="00EA76D8"/>
    <w:rsid w:val="00F00E49"/>
    <w:rsid w:val="00F33F7B"/>
    <w:rsid w:val="00F47170"/>
    <w:rsid w:val="00F50D44"/>
    <w:rsid w:val="00F55954"/>
    <w:rsid w:val="00F61CBC"/>
    <w:rsid w:val="00F62660"/>
    <w:rsid w:val="00F760F3"/>
    <w:rsid w:val="00F81372"/>
    <w:rsid w:val="00F832D4"/>
    <w:rsid w:val="00FA373B"/>
    <w:rsid w:val="00FA5770"/>
    <w:rsid w:val="00FA708A"/>
    <w:rsid w:val="00FB45CF"/>
    <w:rsid w:val="00FD0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E3D950-FAC9-4A42-9C5C-7C2C792B8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9</TotalTime>
  <Pages>2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sekeji A. John</dc:creator>
  <cp:keywords/>
  <dc:description/>
  <cp:lastModifiedBy>Omosekeji A. John</cp:lastModifiedBy>
  <cp:revision>204</cp:revision>
  <dcterms:created xsi:type="dcterms:W3CDTF">2020-04-06T14:15:00Z</dcterms:created>
  <dcterms:modified xsi:type="dcterms:W3CDTF">2020-07-25T05:06:00Z</dcterms:modified>
</cp:coreProperties>
</file>